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Plumber,</w:t>
      </w:r>
      <w:r>
        <w:t xml:space="preserve"> </w:t>
      </w:r>
      <w:r>
        <w:t xml:space="preserve">India</w:t>
      </w:r>
      <w:r>
        <w:t xml:space="preserve"> </w:t>
      </w:r>
      <w:r>
        <w:t xml:space="preserve">Mumbai</w:t>
      </w:r>
    </w:p>
    <w:bookmarkStart w:id="20" w:name="X6ddab333ee1815cf108dc516379d7d40f5a0e56"/>
    <w:p>
      <w:pPr>
        <w:pStyle w:val="Heading1"/>
      </w:pPr>
      <w:r>
        <w:t xml:space="preserve">Statement of Purpose: Pursuing Excellence in Plumbing for the Vibrant Urban Landscape of India Mumbai</w:t>
      </w:r>
    </w:p>
    <w:p>
      <w:pPr>
        <w:pStyle w:val="FirstParagraph"/>
      </w:pPr>
      <w:r>
        <w:t xml:space="preserve">I am writing this Statement of Purpose to formally express my unwavering commitment to becoming a skilled and certified professional Plumber within the dynamic and demanding context of India Mumbai. As one of the world's most populous cities, Mumbai presents both unique challenges and immense opportunities for plumbing professionals, and I am driven by a deep-seated desire to contribute meaningfully to its essential infrastructure. This Statement of Purpose outlines my journey, motivations, skills, and future aspirations as I seek formal training and certification to serve the people of Mumbai with integrity, expertise, and dedication.</w:t>
      </w:r>
    </w:p>
    <w:p>
      <w:pPr>
        <w:pStyle w:val="BodyText"/>
      </w:pPr>
      <w:r>
        <w:t xml:space="preserve">The decision to pursue a career as a Plumber is not merely a vocational choice for me; it stems from a profound understanding of the critical role plumbing plays in public health, sanitation, and the very fabric of urban life in India. Growing up amidst the bustling streets and dense housing colonies of Mumbai, I witnessed firsthand how faulty plumbing systems could lead to waterborne diseases, property damage during monsoon seasons, and immense disruption to daily life. In neighborhoods like Dharavi or Chembur, where infrastructure strains under population pressure, the need for reliable plumbing services is paramount. Witnessing neighbors struggling with leaks that wasted precious water resources or blocked drains causing flooding during heavy rains ignited a sense of responsibility within me – I realized that becoming a competent Plumber was not just about fixing pipes; it was about safeguarding community well-being and contributing to Mumbai's resilience.</w:t>
      </w:r>
    </w:p>
    <w:p>
      <w:pPr>
        <w:pStyle w:val="BodyText"/>
      </w:pPr>
      <w:r>
        <w:t xml:space="preserve">My practical experience has been rooted in the realities of Mumbai's plumbing demands. For the past three years, I have worked under the guidance of experienced Plumbers in South Mumbai, assisting with residential repairs, commercial installations, and emergency services across diverse settings – from historic colonial buildings on Nariman Point to modern high-rises in Andheri. This hands-on exposure has taught me invaluable lessons beyond textbook knowledge: navigating cramped old apartments with limited access points, understanding the specific challenges of copper vs. PVC pipe systems prevalent in different eras of Mumbai's construction, and developing the communication skills essential for explaining technical issues clearly to residents often facing urgent problems. I have successfully repaired leaky faucets causing water wastage, fixed complex drainage blockages threatening building foundations in high-rises on Juhu Beach, and installed water heaters compliant with local municipal standards. These experiences have solidified my passion and proven my aptitude for the physical demands and problem-solving nature of the trade.</w:t>
      </w:r>
    </w:p>
    <w:p>
      <w:pPr>
        <w:pStyle w:val="BodyText"/>
      </w:pPr>
      <w:r>
        <w:t xml:space="preserve">I am acutely aware that Mumbai's plumbing landscape is evolving rapidly. The city faces significant challenges including aging infrastructure, increasing water scarcity, stringent new building codes (like those from the Brihanmumbai Municipal Corporation - BMC), and a growing emphasis on sustainable practices like rainwater harvesting systems. To meet these demands effectively and ethically, I recognize that formal certification through a reputable institution in India Mumbai is indispensable. My current work experience is foundational, but it lacks the systematic theoretical grounding in modern materials (such as PEX tubing), advanced diagnostic techniques (like video line inspections), comprehensive understanding of municipal regulations governing water supply and sewage disposal across different wards of Mumbai, and standardized safety protocols required for professional advancement. A structured training program will equip me with the latest industry knowledge to handle complex installations, ensure compliance with BMC norms, and adopt eco-friendly solutions that conserve Mumbai's precious water resources.</w:t>
      </w:r>
    </w:p>
    <w:p>
      <w:pPr>
        <w:pStyle w:val="BodyText"/>
      </w:pPr>
      <w:r>
        <w:t xml:space="preserve">My commitment to excellence as a Plumber in India Mumbai is also fueled by a strong sense of community responsibility. I understand that every household in this city relies on clean water and functional sanitation – a basic necessity often taken for granted but critically vulnerable. In Mumbai, where over 12 million people depend on municipal water supplies that sometimes face pressure fluctuations or contamination risks, the Plumber's role becomes even more pivotal. Whether it's ensuring a family in Govandi has safe drinking water after an emergency repair or helping a small business owner in Dadar avoid costly downtime due to a burst pipe, my work directly impacts quality of life. I am eager to learn and implement best practices that prioritize hygiene, efficiency, and customer satisfaction within the specific socio-economic context of Mumbai's diverse neighborhoods.</w:t>
      </w:r>
    </w:p>
    <w:p>
      <w:pPr>
        <w:pStyle w:val="BodyText"/>
      </w:pPr>
      <w:r>
        <w:t xml:space="preserve">This Statement of Purpose is my earnest appeal for the opportunity to formalize my skills through rigorous training in a program that values both technical mastery and service ethos. I am not seeking just a job; I aspire to become a trusted professional within Mumbai's plumbing industry, recognized for reliability, ethical conduct, and continuous learning. My goal is clear: to obtain certification that meets or exceeds the standards required by the Directorate General of Training (DGT) in India, specifically tailored to address Mumbai's unique urban plumbing challenges. Ultimately, I envision building a career where my expertise contributes significantly to improving public health outcomes and infrastructure resilience across the city, one repair at a time.</w:t>
      </w:r>
    </w:p>
    <w:p>
      <w:pPr>
        <w:pStyle w:val="BodyText"/>
      </w:pPr>
      <w:r>
        <w:t xml:space="preserve">India Mumbai is more than just my workplace; it is the vibrant ecosystem where my passion for plumbing will find its purpose. I am prepared for the discipline required to master this trade, understand its complexities within our urban environment, and serve with the dedication Mumbai's citizens deserve. The path of a Plumber demands integrity, precision, and compassion – qualities I have cultivated through practical experience and now seek to deepen through formal education. I am ready to embrace this challenge fully and become a valuable asset to the plumbing profession in India Mumbai.</w:t>
      </w:r>
    </w:p>
    <w:p>
      <w:pPr>
        <w:pStyle w:val="BodyText"/>
      </w:pPr>
      <w:r>
        <w:t xml:space="preserve">Thank you for considering my application. I eagerly anticipate the opportunity to demonstrate how my commitment, work ethic, and dedication align with the goals of your esteemed institution and contribute positively to Mumbai's essential service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Plumber, India Mumbai</dc:title>
  <dc:creator/>
  <dc:language>en</dc:language>
  <cp:keywords/>
  <dcterms:created xsi:type="dcterms:W3CDTF">2025-12-09T11:37:09Z</dcterms:created>
  <dcterms:modified xsi:type="dcterms:W3CDTF">2025-12-09T11:37:09Z</dcterms:modified>
</cp:coreProperties>
</file>

<file path=docProps/custom.xml><?xml version="1.0" encoding="utf-8"?>
<Properties xmlns="http://schemas.openxmlformats.org/officeDocument/2006/custom-properties" xmlns:vt="http://schemas.openxmlformats.org/officeDocument/2006/docPropsVTypes"/>
</file>